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the Position of Photography Intern</w:t>
      </w:r>
    </w:p>
    <w:bookmarkEnd w:id="20"/>
    <w:p>
      <w:pPr>
        <w:pStyle w:val="BodyText"/>
      </w:pPr>
      <w:r>
        <w:t xml:space="preserve">[Your Full Name]</w:t>
      </w:r>
    </w:p>
    <w:p>
      <w:pPr>
        <w:pStyle w:val="BodyText"/>
      </w:pPr>
      <w:r>
        <w:t xml:space="preserve">[Your Address]</w:t>
      </w:r>
    </w:p>
    <w:p>
      <w:pPr>
        <w:pStyle w:val="BodyText"/>
      </w:pPr>
      <w:r>
        <w:t xml:space="preserve">Jeddah, Saudi Arabia</w:t>
      </w:r>
    </w:p>
    <w:p>
      <w:pPr>
        <w:pStyle w:val="BodyText"/>
      </w:pPr>
      <w:r>
        <w:t xml:space="preserve">Email: your.email@example.com | Phone: +966 XXX XXXX</w:t>
      </w:r>
    </w:p>
    <w:p>
      <w:pPr>
        <w:pStyle w:val="BodyText"/>
      </w:pPr>
      <w:r>
        <w:t xml:space="preserve">Date: October 26, 2023</w:t>
      </w:r>
    </w:p>
    <w:p>
      <w:pPr>
        <w:pStyle w:val="BodyText"/>
      </w:pPr>
      <w:r>
        <w:t xml:space="preserve">Hiring Manager</w:t>
      </w:r>
    </w:p>
    <w:p>
      <w:pPr>
        <w:pStyle w:val="BodyText"/>
      </w:pPr>
      <w:r>
        <w:t xml:space="preserve">[Photography Studio/Company Name]</w:t>
      </w:r>
    </w:p>
    <w:p>
      <w:pPr>
        <w:pStyle w:val="BodyText"/>
      </w:pPr>
      <w:r>
        <w:t xml:space="preserve">Jeddah, Saudi Arabia</w:t>
      </w:r>
    </w:p>
    <w:bookmarkStart w:id="21" w:name="X66d9352215a7450997bc22c36b831a19b1ab9a9"/>
    <w:p>
      <w:pPr>
        <w:pStyle w:val="Heading2"/>
      </w:pPr>
      <w:r>
        <w:t xml:space="preserve">Subject: Enthusiastic Application for Photography Internship in Jeddah, Saudi Arabia</w:t>
      </w:r>
    </w:p>
    <w:bookmarkEnd w:id="21"/>
    <w:p>
      <w:pPr>
        <w:pStyle w:val="FirstParagraph"/>
      </w:pPr>
      <w:r>
        <w:t xml:space="preserve">Dear Hiring Manager,</w:t>
      </w:r>
    </w:p>
    <w:p>
      <w:pPr>
        <w:pStyle w:val="BodyText"/>
      </w:pPr>
      <w:r>
        <w:t xml:space="preserve">I am writing with profound enthusiasm to submit my application for the Photography Internship position at your esteemed studio in Jeddah, Saudi Arabia. As a dedicated emerging Photographer with a deep appreciation for visual storytelling and cultural nuance, I am eager to contribute my skills to your team while immersing myself in the vibrant creative landscape of this dynamic city. This</w:t>
      </w:r>
      <w:r>
        <w:t xml:space="preserve"> </w:t>
      </w:r>
      <w:r>
        <w:rPr>
          <w:bCs/>
          <w:b/>
        </w:rPr>
        <w:t xml:space="preserve">Internship Application Letter</w:t>
      </w:r>
      <w:r>
        <w:t xml:space="preserve"> </w:t>
      </w:r>
      <w:r>
        <w:t xml:space="preserve">serves as both my formal expression of interest and a testament to my commitment to growing as a professional Photographer within the unique context of Saudi Arabia Jeddah.</w:t>
      </w:r>
    </w:p>
    <w:p>
      <w:pPr>
        <w:pStyle w:val="BodyText"/>
      </w:pPr>
      <w:r>
        <w:t xml:space="preserve">My academic foundation in Digital Media Arts at King Abdulaziz University has equipped me with technical proficiency across DSLR and mirrorless systems, advanced Lightroom and Photoshop workflows, and an understanding of composition principles rooted in both Western and Middle Eastern aesthetics. However, what truly distinguishes my approach is my intentional focus on capturing the soul of Saudi culture through the lens. In Jeddah—a city where ancient traditions meet modern ambition—I’ve documented community festivals like Al-Balad's Eid celebrations and coastal heritage at Al-Haramain Mosque, learning to balance reverence for local customs with innovative visual techniques. This experience has taught me that exceptional photography in Saudi Arabia Jeddah isn’t merely about technical skill; it requires cultural sensitivity, patience, and the ability to see beauty in both historical monuments like the Red Sea coast and bustling souks of Al-Sulaimaniyah.</w:t>
      </w:r>
    </w:p>
    <w:p>
      <w:pPr>
        <w:pStyle w:val="BodyText"/>
      </w:pPr>
      <w:r>
        <w:t xml:space="preserve">What draws me most to your studio is your pioneering work in commercial photography for Saudi tourism campaigns. Your recent campaign "Jeddah Unveiled" perfectly exemplifies the synergy between artistic vision and cultural storytelling I aspire to master. I am particularly inspired by how you highlighted the interplay between Jeddah’s historic al-Balad district and its contemporary skyline in the same frame—a technique I’ve practiced during my own documentation of Al-Wazarat Street transformations. As a Photographer, I believe that authentic representation is paramount, especially in Saudi Arabia where visual narratives are increasingly shaping global perceptions of our culture. My internship goal isn’t just to learn equipment maintenance or post-processing; it’s to understand how storytelling through imagery can honor Saudi heritage while appealing to international audiences—a skill critical for any professional Photographer operating in Jeddah.</w:t>
      </w:r>
    </w:p>
    <w:p>
      <w:pPr>
        <w:pStyle w:val="BodyText"/>
      </w:pPr>
      <w:r>
        <w:t xml:space="preserve">My hands-on experience aligns precisely with the needs of your team. During a summer project, I collaborated with the Jeddah Cultural Heritage Society to create a visual archive of traditional Nubian wooden doors (Mashrabiya) before their restoration. This required navigating cultural protocols, securing permissions from elders in Al-Aziziyah district, and adapting lighting techniques for low-light interior spaces—skills directly transferable to studio work. I also managed the photography for a local university’s social media campaign during the Riyadh Season events, producing 300+ high-resolution images that increased engagement by 45%. These experiences taught me that in Saudi Arabia Jeddah, success hinges on building trust before capturing moments—a principle I’ve woven into my practice. As an intern, I would bring this mindset to your team while learning from your experts in lighting for commercial shoots and editing workflows tailored to luxury brand aesthetics.</w:t>
      </w:r>
    </w:p>
    <w:p>
      <w:pPr>
        <w:pStyle w:val="BodyText"/>
      </w:pPr>
      <w:r>
        <w:t xml:space="preserve">I recognize that Saudi Arabia’s Vision 2030 is transforming Jeddah into a global hub for creativity and tourism. This shift creates unprecedented opportunities for photographers who understand local contexts—like the growing demand for cultural content in hospitality (e.g., Ritz-Carlton Jeddah’s marketing) or fashion (e.g., Saudi designers like Nada Al-Ahdal). My internship in Saudi Arabia Jeddah would be more than an educational step; it would position me to contribute meaningfully to this national creative movement. I’ve researched your studio’s award-winning portfolio, particularly the "Jeddah Nights" series that used drone photography to showcase the city’s skyline against traditional mosque architecture—a technique I’m keen to master under expert guidance.</w:t>
      </w:r>
    </w:p>
    <w:p>
      <w:pPr>
        <w:pStyle w:val="BodyText"/>
      </w:pPr>
      <w:r>
        <w:t xml:space="preserve">My commitment extends beyond technical skills. I’ve immersed myself in Jeddah’s creative ecosystem through workshops hosted by the Jeddah Arts Council and volunteer photography sessions at Al-Balad Cultural Center. These interactions reinforced my belief that a Photographer in Saudi Arabia must be both an artist and a cultural bridge. I understand that during my internship, I’ll need to adhere strictly to local norms—such as dressing modestly on location shoots near religious sites or understanding gender protocols for group photography—values deeply respected by your team based on your studio’s ethical guidelines. My Arabic fluency (written and spoken) further enables me to navigate these nuances seamlessly.</w:t>
      </w:r>
    </w:p>
    <w:p>
      <w:pPr>
        <w:pStyle w:val="BodyText"/>
      </w:pPr>
      <w:r>
        <w:t xml:space="preserve">The opportunity to learn from your award-winning Photographer team in Jeddah represents a pivotal moment in my career. I am prepared to bring relentless work ethic, adaptability, and a portfolio reflecting Saudi cultural authenticity. My goal is not just to complete an internship but to become the Photographer who helps shape how the world perceives Jeddah’s beauty—blending tradition with innovation as your studio does so masterfully. I would be honored to contribute my energy to your projects while absorbing the wisdom of professionals who understand that great photography in Saudi Arabia Jeddah requires both technical mastery and heartfelt respect for our shared heritage.</w:t>
      </w:r>
    </w:p>
    <w:p>
      <w:pPr>
        <w:pStyle w:val="BodyText"/>
      </w:pPr>
      <w:r>
        <w:t xml:space="preserve">Thank you for considering my application. I am eager to discuss how my skills in cultural documentation, technical photography, and community engagement align with your studio’s vision. I have attached my portfolio featuring 20 curated images from Jeddah-based projects, including the Al-Balad festival series and coastal heritage work. I look forward to the possibility of discussing this</w:t>
      </w:r>
      <w:r>
        <w:t xml:space="preserve"> </w:t>
      </w:r>
      <w:r>
        <w:rPr>
          <w:bCs/>
          <w:b/>
        </w:rPr>
        <w:t xml:space="preserve">Internship Application Letter</w:t>
      </w:r>
      <w:r>
        <w:t xml:space="preserve"> </w:t>
      </w:r>
      <w:r>
        <w:t xml:space="preserve">further in an interview at your earliest convenience.</w:t>
      </w:r>
    </w:p>
    <w:p>
      <w:pPr>
        <w:pStyle w:val="BodyText"/>
      </w:pPr>
      <w:r>
        <w:t xml:space="preserve">Sincerely,</w:t>
      </w:r>
    </w:p>
    <w:p>
      <w:pPr>
        <w:pStyle w:val="BodyText"/>
      </w:pPr>
      <w:r>
        <w:t xml:space="preserve">[Your Full Name]</w:t>
      </w:r>
    </w:p>
    <w:p>
      <w:pPr>
        <w:pStyle w:val="BodyText"/>
      </w:pPr>
      <w:r>
        <w:t xml:space="preserve">Portfolio Link: www.yourportfolio.com</w:t>
      </w:r>
    </w:p>
    <w:p>
      <w:pPr>
        <w:pStyle w:val="BodyText"/>
      </w:pPr>
      <w:r>
        <w:t xml:space="preserve">Reference Letter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08:55:50Z</dcterms:created>
  <dcterms:modified xsi:type="dcterms:W3CDTF">2026-07-23T08:55:50Z</dcterms:modified>
</cp:coreProperties>
</file>

<file path=docProps/custom.xml><?xml version="1.0" encoding="utf-8"?>
<Properties xmlns="http://schemas.openxmlformats.org/officeDocument/2006/custom-properties" xmlns:vt="http://schemas.openxmlformats.org/officeDocument/2006/docPropsVTypes"/>
</file>